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926" w:rsidRPr="00094489" w:rsidRDefault="005E1926" w:rsidP="005E1926">
      <w:pPr>
        <w:rPr>
          <w:b/>
          <w:sz w:val="36"/>
          <w:szCs w:val="36"/>
        </w:rPr>
      </w:pPr>
      <w:r w:rsidRPr="00094489">
        <w:rPr>
          <w:b/>
          <w:sz w:val="36"/>
          <w:szCs w:val="36"/>
        </w:rPr>
        <w:t>GUIDED READING QUESTIONS</w:t>
      </w:r>
    </w:p>
    <w:p w:rsidR="005E1926" w:rsidRPr="00094489" w:rsidRDefault="005E1926" w:rsidP="005E1926">
      <w:pPr>
        <w:rPr>
          <w:b/>
          <w:sz w:val="36"/>
          <w:szCs w:val="36"/>
        </w:rPr>
      </w:pPr>
      <w:r w:rsidRPr="00094489">
        <w:rPr>
          <w:b/>
          <w:i/>
          <w:sz w:val="36"/>
          <w:szCs w:val="36"/>
        </w:rPr>
        <w:t>The Iliad</w:t>
      </w:r>
      <w:r>
        <w:rPr>
          <w:b/>
          <w:sz w:val="36"/>
          <w:szCs w:val="36"/>
        </w:rPr>
        <w:t>, Book VI</w:t>
      </w:r>
      <w:r w:rsidRPr="00094489">
        <w:rPr>
          <w:b/>
          <w:sz w:val="36"/>
          <w:szCs w:val="36"/>
        </w:rPr>
        <w:t xml:space="preserve">: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In what city does Book VI take place? (Title)</w:t>
      </w:r>
    </w:p>
    <w:p w:rsidR="005E1926" w:rsidRDefault="005E1926" w:rsidP="005E1926"/>
    <w:p w:rsidR="005E1926" w:rsidRDefault="00F5379B" w:rsidP="00F5379B">
      <w:pPr>
        <w:pStyle w:val="ListParagraph"/>
        <w:numPr>
          <w:ilvl w:val="0"/>
          <w:numId w:val="1"/>
        </w:numPr>
      </w:pPr>
      <w:r>
        <w:t>Who is the King of Troy?</w:t>
      </w:r>
      <w:r w:rsidR="005E1926">
        <w:t xml:space="preserve"> What is his wife’s name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at does Hector, the greatest of the Trojan warriors and one of the few remaining sons of</w:t>
      </w:r>
      <w:r w:rsidR="00F5379B">
        <w:t xml:space="preserve"> Priam, want his mother to do? </w:t>
      </w:r>
      <w:r>
        <w:t>What is Athena's response to He</w:t>
      </w:r>
      <w:r w:rsidR="00F5379B">
        <w:t xml:space="preserve">cuba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 xml:space="preserve">How does Hector feel about his brother, Paris (also called Alexandros)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 xml:space="preserve">Where is Paris/Alexandros, what is he doing, and who is with him when Hector finds him? </w:t>
      </w:r>
    </w:p>
    <w:p w:rsidR="005E1926" w:rsidRDefault="005E1926" w:rsidP="005E1926"/>
    <w:p w:rsidR="005E1926" w:rsidRDefault="005E1926" w:rsidP="00F5379B">
      <w:r>
        <w:t>FREE</w:t>
      </w:r>
      <w:r w:rsidR="00F5379B">
        <w:t xml:space="preserve"> INFO</w:t>
      </w:r>
      <w:r>
        <w:t>! Helen of Argos = Helen of Troy: “the face that l</w:t>
      </w:r>
      <w:r w:rsidR="00F5379B">
        <w:t>aunched a thousand ships.”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 xml:space="preserve">Hector scolds Paris. Why is Hector so </w:t>
      </w:r>
      <w:r w:rsidR="00F5379B">
        <w:t>angry at Paris?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H</w:t>
      </w:r>
      <w:r w:rsidR="00F5379B">
        <w:t>ow does Paris explain himself?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How does H</w:t>
      </w:r>
      <w:bookmarkStart w:id="0" w:name="_GoBack"/>
      <w:bookmarkEnd w:id="0"/>
      <w:r>
        <w:t xml:space="preserve">elen speak to Hector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at does Hele</w:t>
      </w:r>
      <w:r w:rsidR="00F5379B">
        <w:t>n say she thinks about herself?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 xml:space="preserve">How does Helen feel about her husband, Paris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 xml:space="preserve">What does Helen want Hector to do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a</w:t>
      </w:r>
      <w:r w:rsidR="00F5379B">
        <w:t>t does Hector want Helen to do?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</w:t>
      </w:r>
      <w:r w:rsidR="00C90D2C">
        <w:t>h</w:t>
      </w:r>
      <w:r>
        <w:t xml:space="preserve">ere does the next scene take place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a</w:t>
      </w:r>
      <w:r w:rsidR="00F5379B">
        <w:t xml:space="preserve">t is Hector’s wife’s name? </w:t>
      </w:r>
      <w:r>
        <w:t xml:space="preserve"> Where has she gone and why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at is</w:t>
      </w:r>
      <w:r w:rsidR="00F5379B">
        <w:t xml:space="preserve"> Hector’s child’s name? Age? Gender</w:t>
      </w:r>
      <w:r>
        <w:t xml:space="preserve">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at does Andromache (pronounced “</w:t>
      </w:r>
      <w:proofErr w:type="spellStart"/>
      <w:r>
        <w:t>ann</w:t>
      </w:r>
      <w:proofErr w:type="spellEnd"/>
      <w:r>
        <w:t>-DRAH-</w:t>
      </w:r>
      <w:proofErr w:type="spellStart"/>
      <w:r>
        <w:t>mah</w:t>
      </w:r>
      <w:proofErr w:type="spellEnd"/>
      <w:r>
        <w:t>-key”) want Hector to do? What persuasive techniqu</w:t>
      </w:r>
      <w:r w:rsidR="00F5379B">
        <w:t>es and arguments does she use?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>Why won’t</w:t>
      </w:r>
      <w:r w:rsidR="00F5379B">
        <w:t xml:space="preserve"> Hector do as Andromache asks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t xml:space="preserve">Why does Hector’s son, Astyanax, shrink away from him? </w:t>
      </w:r>
    </w:p>
    <w:p w:rsidR="005E1926" w:rsidRDefault="005E1926" w:rsidP="005E1926"/>
    <w:p w:rsidR="005E1926" w:rsidRDefault="005E1926" w:rsidP="00F5379B">
      <w:pPr>
        <w:pStyle w:val="ListParagraph"/>
        <w:numPr>
          <w:ilvl w:val="0"/>
          <w:numId w:val="1"/>
        </w:numPr>
      </w:pPr>
      <w:r>
        <w:lastRenderedPageBreak/>
        <w:t>What good quality and bad quality in Pari</w:t>
      </w:r>
      <w:r w:rsidR="00C90D2C">
        <w:t>s does Hector point out to him?</w:t>
      </w:r>
    </w:p>
    <w:p w:rsidR="0002057D" w:rsidRDefault="0002057D"/>
    <w:sectPr w:rsidR="000205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BF0221"/>
    <w:multiLevelType w:val="hybridMultilevel"/>
    <w:tmpl w:val="D33C4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3MLM0NjQzNrM0NzNS0lEKTi0uzszPAykwrAUAHYO8dSwAAAA="/>
  </w:docVars>
  <w:rsids>
    <w:rsidRoot w:val="005E1926"/>
    <w:rsid w:val="0002057D"/>
    <w:rsid w:val="005E1926"/>
    <w:rsid w:val="00C90D2C"/>
    <w:rsid w:val="00F53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3E9CC6-76FD-4237-BD23-9F9924369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S</Company>
  <LinksUpToDate>false</LinksUpToDate>
  <CharactersWithSpaces>1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ups</dc:creator>
  <cp:keywords/>
  <dc:description/>
  <cp:lastModifiedBy>setups</cp:lastModifiedBy>
  <cp:revision>2</cp:revision>
  <dcterms:created xsi:type="dcterms:W3CDTF">2016-03-18T15:02:00Z</dcterms:created>
  <dcterms:modified xsi:type="dcterms:W3CDTF">2016-03-18T15:16:00Z</dcterms:modified>
</cp:coreProperties>
</file>